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kist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akistan received a score of 68.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akistan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kistan received a score of</w:t>
      </w:r>
      <w:r>
        <w:t xml:space="preserve"> </w:t>
      </w:r>
      <w:r>
        <w:rPr>
          <w:b/>
          <w:bCs/>
        </w:rPr>
        <w:t xml:space="preserve">61.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akistan received a score of 81.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akistan received a score of 49.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akistan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akistan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akista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akistan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akista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akistan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akistan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akistan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akistan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akistan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akistan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akistan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akistan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1981,1998,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90, 1991, 1992, 1993, 1996, 1998, 2001, 2004, 2005, 2006, 2007, 2008, 2010, 2011, 2012, 2013, 2014,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21, 2022,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1, 2003, 2005, 2006, 2007, 2008, 2009, 2010, 2011, 2012, 2013, 2014, 2015,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5, 2003, 2006, 2008, 2011, 2012, 2014, 2016, 2017,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BC7657-4D37-41B9-803A-382ED1FD23F2}"/>
</file>

<file path=customXml/itemProps2.xml><?xml version="1.0" encoding="utf-8"?>
<ds:datastoreItem xmlns:ds="http://schemas.openxmlformats.org/officeDocument/2006/customXml" ds:itemID="{8B5F2108-C631-47E0-B019-53BEBF1B236E}"/>
</file>

<file path=customXml/itemProps3.xml><?xml version="1.0" encoding="utf-8"?>
<ds:datastoreItem xmlns:ds="http://schemas.openxmlformats.org/officeDocument/2006/customXml" ds:itemID="{E7D750BC-8DEA-4A70-BA00-079D9CFFA4D4}"/>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26:53Z</dcterms:created>
  <dcterms:modified xsi:type="dcterms:W3CDTF">2024-11-01T11: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akista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